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C7609" w14:textId="2A197D6E" w:rsidR="00D4120F" w:rsidRPr="00D4120F" w:rsidRDefault="00F0128C" w:rsidP="00D4120F">
      <w:pPr>
        <w:jc w:val="center"/>
        <w:rPr>
          <w:rFonts w:ascii="Baskerville Old Face" w:hAnsi="Baskerville Old Face"/>
          <w:i/>
          <w:i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HBCU Give Back “A National Service Initiative” </w:t>
      </w:r>
    </w:p>
    <w:p w14:paraId="68711861" w14:textId="77777777" w:rsidR="002C1625" w:rsidRPr="00B2254C" w:rsidRDefault="002C1625" w:rsidP="004A0A27">
      <w:pPr>
        <w:jc w:val="center"/>
        <w:rPr>
          <w:rFonts w:ascii="Baskerville Old Face" w:hAnsi="Baskerville Old Face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254C" w:rsidRPr="00B2254C" w14:paraId="253594FE" w14:textId="77777777" w:rsidTr="00B2254C">
        <w:tc>
          <w:tcPr>
            <w:tcW w:w="9350" w:type="dxa"/>
          </w:tcPr>
          <w:p w14:paraId="48594EEC" w14:textId="41E44427" w:rsidR="00B2254C" w:rsidRPr="00B2254C" w:rsidRDefault="00F0128C" w:rsidP="004C23C7">
            <w:pPr>
              <w:jc w:val="center"/>
              <w:rPr>
                <w:rFonts w:ascii="Baskerville Old Face" w:hAnsi="Baskerville Old Face"/>
                <w:sz w:val="28"/>
                <w:szCs w:val="28"/>
              </w:rPr>
            </w:pPr>
            <w:r>
              <w:rPr>
                <w:rFonts w:ascii="Baskerville Old Face" w:hAnsi="Baskerville Old Face"/>
                <w:sz w:val="28"/>
                <w:szCs w:val="28"/>
              </w:rPr>
              <w:t xml:space="preserve">Project Budget Worksheet </w:t>
            </w:r>
          </w:p>
        </w:tc>
      </w:tr>
    </w:tbl>
    <w:p w14:paraId="37457922" w14:textId="77777777" w:rsidR="00B2254C" w:rsidRPr="00B2254C" w:rsidRDefault="00B2254C" w:rsidP="004A0A27">
      <w:pPr>
        <w:jc w:val="center"/>
        <w:rPr>
          <w:rFonts w:ascii="Baskerville Old Face" w:hAnsi="Baskerville Old Face"/>
          <w:sz w:val="28"/>
          <w:szCs w:val="28"/>
        </w:rPr>
      </w:pPr>
    </w:p>
    <w:p w14:paraId="0CBAB554" w14:textId="71CAFDCD" w:rsidR="004A0A27" w:rsidRPr="00B2254C" w:rsidRDefault="004A0A27" w:rsidP="004A0A27">
      <w:pPr>
        <w:jc w:val="center"/>
        <w:rPr>
          <w:rFonts w:ascii="Baskerville Old Face" w:hAnsi="Baskerville Old Face"/>
          <w:sz w:val="28"/>
          <w:szCs w:val="28"/>
        </w:rPr>
      </w:pPr>
    </w:p>
    <w:p w14:paraId="13779AB6" w14:textId="1FEC0938" w:rsidR="004A0A27" w:rsidRPr="00B2254C" w:rsidRDefault="004A0A27" w:rsidP="004A0A27">
      <w:pPr>
        <w:rPr>
          <w:rFonts w:ascii="Baskerville Old Face" w:hAnsi="Baskerville Old Face"/>
          <w:b/>
          <w:bCs/>
          <w:sz w:val="28"/>
          <w:szCs w:val="28"/>
        </w:rPr>
      </w:pPr>
      <w:r w:rsidRPr="00B2254C">
        <w:rPr>
          <w:rFonts w:ascii="Baskerville Old Face" w:hAnsi="Baskerville Old Face"/>
          <w:b/>
          <w:bCs/>
          <w:sz w:val="28"/>
          <w:szCs w:val="28"/>
        </w:rPr>
        <w:t>Inco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690"/>
        <w:gridCol w:w="1975"/>
      </w:tblGrid>
      <w:tr w:rsidR="004A0A27" w:rsidRPr="00B2254C" w14:paraId="10C00D58" w14:textId="77777777" w:rsidTr="00F0128C">
        <w:tc>
          <w:tcPr>
            <w:tcW w:w="3685" w:type="dxa"/>
            <w:shd w:val="clear" w:color="auto" w:fill="8EAADB" w:themeFill="accent1" w:themeFillTint="99"/>
          </w:tcPr>
          <w:p w14:paraId="019ABA00" w14:textId="6218C78C" w:rsidR="004A0A27" w:rsidRPr="00B2254C" w:rsidRDefault="004A0A27" w:rsidP="004A0A27">
            <w:pPr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</w:p>
        </w:tc>
        <w:tc>
          <w:tcPr>
            <w:tcW w:w="3690" w:type="dxa"/>
            <w:shd w:val="clear" w:color="auto" w:fill="8EAADB" w:themeFill="accent1" w:themeFillTint="99"/>
          </w:tcPr>
          <w:p w14:paraId="27DE30CC" w14:textId="56A7A51B" w:rsidR="004A0A27" w:rsidRPr="00B2254C" w:rsidRDefault="004A0A27" w:rsidP="00F0128C">
            <w:pPr>
              <w:jc w:val="center"/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</w:p>
        </w:tc>
        <w:tc>
          <w:tcPr>
            <w:tcW w:w="1975" w:type="dxa"/>
            <w:shd w:val="clear" w:color="auto" w:fill="8EAADB" w:themeFill="accent1" w:themeFillTint="99"/>
          </w:tcPr>
          <w:p w14:paraId="1202CEB1" w14:textId="1AD919BD" w:rsidR="004A0A27" w:rsidRPr="00B2254C" w:rsidRDefault="004A0A27" w:rsidP="00F0128C">
            <w:pPr>
              <w:jc w:val="center"/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  <w:r w:rsidRPr="00B2254C">
              <w:rPr>
                <w:rFonts w:ascii="Baskerville Old Face" w:hAnsi="Baskerville Old Face"/>
                <w:b/>
                <w:bCs/>
                <w:sz w:val="28"/>
                <w:szCs w:val="28"/>
              </w:rPr>
              <w:t xml:space="preserve">Request </w:t>
            </w:r>
            <w:r w:rsidR="00F0128C">
              <w:rPr>
                <w:rFonts w:ascii="Baskerville Old Face" w:hAnsi="Baskerville Old Face"/>
                <w:b/>
                <w:bCs/>
                <w:sz w:val="28"/>
                <w:szCs w:val="28"/>
              </w:rPr>
              <w:t>from ECSU</w:t>
            </w:r>
          </w:p>
        </w:tc>
      </w:tr>
      <w:tr w:rsidR="004A0A27" w:rsidRPr="00B2254C" w14:paraId="406EE9B5" w14:textId="77777777" w:rsidTr="00F0128C">
        <w:tc>
          <w:tcPr>
            <w:tcW w:w="3685" w:type="dxa"/>
          </w:tcPr>
          <w:p w14:paraId="32CCAB2B" w14:textId="4FF10E98" w:rsidR="004A0A27" w:rsidRPr="00B2254C" w:rsidRDefault="00F0128C" w:rsidP="004A0A27">
            <w:pPr>
              <w:rPr>
                <w:rFonts w:ascii="Baskerville Old Face" w:hAnsi="Baskerville Old Face"/>
                <w:sz w:val="28"/>
                <w:szCs w:val="28"/>
              </w:rPr>
            </w:pPr>
            <w:r>
              <w:rPr>
                <w:rFonts w:ascii="Baskerville Old Face" w:hAnsi="Baskerville Old Face"/>
                <w:sz w:val="28"/>
                <w:szCs w:val="28"/>
              </w:rPr>
              <w:t>Requested Grant Funds</w:t>
            </w:r>
            <w:r w:rsidR="00B2254C">
              <w:rPr>
                <w:rFonts w:ascii="Baskerville Old Face" w:hAnsi="Baskerville Old Face"/>
                <w:sz w:val="28"/>
                <w:szCs w:val="28"/>
              </w:rPr>
              <w:t xml:space="preserve"> </w:t>
            </w:r>
          </w:p>
        </w:tc>
        <w:tc>
          <w:tcPr>
            <w:tcW w:w="3690" w:type="dxa"/>
          </w:tcPr>
          <w:p w14:paraId="70CF69AC" w14:textId="6DC9CAFC" w:rsidR="004A0A27" w:rsidRPr="00B2254C" w:rsidRDefault="004A0A27" w:rsidP="00B2254C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6015D3E5" w14:textId="77777777" w:rsidR="004A0A27" w:rsidRPr="00B2254C" w:rsidRDefault="004A0A27" w:rsidP="00B2254C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4A0A27" w:rsidRPr="00B2254C" w14:paraId="04DBB7B5" w14:textId="77777777" w:rsidTr="00F0128C">
        <w:tc>
          <w:tcPr>
            <w:tcW w:w="3685" w:type="dxa"/>
          </w:tcPr>
          <w:p w14:paraId="7A08A5B5" w14:textId="717D29B8" w:rsidR="004A0A27" w:rsidRPr="00B2254C" w:rsidRDefault="004A0A27" w:rsidP="004A0A27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3690" w:type="dxa"/>
          </w:tcPr>
          <w:p w14:paraId="38CA129B" w14:textId="0E64578E" w:rsidR="004A0A27" w:rsidRPr="00B2254C" w:rsidRDefault="004A0A27" w:rsidP="00B2254C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3B3895E8" w14:textId="77777777" w:rsidR="004A0A27" w:rsidRPr="00B2254C" w:rsidRDefault="004A0A27" w:rsidP="00B2254C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4A0A27" w:rsidRPr="00B2254C" w14:paraId="4CD3464B" w14:textId="77777777" w:rsidTr="00F0128C">
        <w:tc>
          <w:tcPr>
            <w:tcW w:w="3685" w:type="dxa"/>
          </w:tcPr>
          <w:p w14:paraId="7C2346BC" w14:textId="69B66191" w:rsidR="004A0A27" w:rsidRPr="00B2254C" w:rsidRDefault="004A0A27" w:rsidP="004A0A27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3690" w:type="dxa"/>
          </w:tcPr>
          <w:p w14:paraId="705D8C09" w14:textId="7E275EE8" w:rsidR="004A0A27" w:rsidRPr="00B2254C" w:rsidRDefault="004A0A27" w:rsidP="00B2254C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4FD22B48" w14:textId="408EDEEF" w:rsidR="004A0A27" w:rsidRPr="00B2254C" w:rsidRDefault="004A0A27" w:rsidP="00B2254C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4A0A27" w:rsidRPr="00B2254C" w14:paraId="0A4761E8" w14:textId="77777777" w:rsidTr="00F0128C">
        <w:tc>
          <w:tcPr>
            <w:tcW w:w="3685" w:type="dxa"/>
          </w:tcPr>
          <w:p w14:paraId="30746137" w14:textId="77777777" w:rsidR="004A0A27" w:rsidRPr="00B2254C" w:rsidRDefault="004A0A27" w:rsidP="004A0A27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3690" w:type="dxa"/>
          </w:tcPr>
          <w:p w14:paraId="7BC249CD" w14:textId="77777777" w:rsidR="004A0A27" w:rsidRPr="00B2254C" w:rsidRDefault="004A0A27" w:rsidP="00B2254C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679640F8" w14:textId="77777777" w:rsidR="004A0A27" w:rsidRPr="00B2254C" w:rsidRDefault="004A0A27" w:rsidP="00B2254C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4A0A27" w:rsidRPr="00B2254C" w14:paraId="698B5149" w14:textId="77777777" w:rsidTr="00F0128C">
        <w:tc>
          <w:tcPr>
            <w:tcW w:w="3685" w:type="dxa"/>
            <w:shd w:val="clear" w:color="auto" w:fill="8EAADB" w:themeFill="accent1" w:themeFillTint="99"/>
          </w:tcPr>
          <w:p w14:paraId="6F83C5C3" w14:textId="5F33E265" w:rsidR="004A0A27" w:rsidRPr="00B2254C" w:rsidRDefault="004A0A27" w:rsidP="004A0A27">
            <w:pPr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  <w:r w:rsidRPr="00B2254C">
              <w:rPr>
                <w:rFonts w:ascii="Baskerville Old Face" w:hAnsi="Baskerville Old Face"/>
                <w:b/>
                <w:bCs/>
                <w:sz w:val="28"/>
                <w:szCs w:val="28"/>
              </w:rPr>
              <w:t xml:space="preserve">Total </w:t>
            </w:r>
            <w:r w:rsidR="00F0128C">
              <w:rPr>
                <w:rFonts w:ascii="Baskerville Old Face" w:hAnsi="Baskerville Old Face"/>
                <w:b/>
                <w:bCs/>
                <w:sz w:val="28"/>
                <w:szCs w:val="28"/>
              </w:rPr>
              <w:t xml:space="preserve">Requested </w:t>
            </w:r>
          </w:p>
        </w:tc>
        <w:tc>
          <w:tcPr>
            <w:tcW w:w="3690" w:type="dxa"/>
            <w:shd w:val="clear" w:color="auto" w:fill="8EAADB" w:themeFill="accent1" w:themeFillTint="99"/>
          </w:tcPr>
          <w:p w14:paraId="2D46CACB" w14:textId="19EA37F3" w:rsidR="004A0A27" w:rsidRPr="00B2254C" w:rsidRDefault="004A0A27" w:rsidP="00B2254C">
            <w:pPr>
              <w:jc w:val="right"/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</w:p>
        </w:tc>
        <w:tc>
          <w:tcPr>
            <w:tcW w:w="1975" w:type="dxa"/>
            <w:shd w:val="clear" w:color="auto" w:fill="8EAADB" w:themeFill="accent1" w:themeFillTint="99"/>
          </w:tcPr>
          <w:p w14:paraId="0FDE9874" w14:textId="6B403FB6" w:rsidR="004A0A27" w:rsidRPr="00B2254C" w:rsidRDefault="004A0A27" w:rsidP="00B2254C">
            <w:pPr>
              <w:jc w:val="right"/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</w:p>
        </w:tc>
      </w:tr>
    </w:tbl>
    <w:p w14:paraId="62A37E9D" w14:textId="65F4E411" w:rsidR="004A0A27" w:rsidRPr="00B2254C" w:rsidRDefault="004A0A27" w:rsidP="004A0A27">
      <w:pPr>
        <w:rPr>
          <w:rFonts w:ascii="Baskerville Old Face" w:hAnsi="Baskerville Old Face"/>
          <w:sz w:val="28"/>
          <w:szCs w:val="28"/>
        </w:rPr>
      </w:pPr>
    </w:p>
    <w:p w14:paraId="7EDE4AA5" w14:textId="30E2A06A" w:rsidR="004A0A27" w:rsidRPr="00B2254C" w:rsidRDefault="004A0A27" w:rsidP="004A0A27">
      <w:pPr>
        <w:rPr>
          <w:rFonts w:ascii="Baskerville Old Face" w:hAnsi="Baskerville Old Face"/>
          <w:sz w:val="28"/>
          <w:szCs w:val="28"/>
        </w:rPr>
      </w:pPr>
    </w:p>
    <w:p w14:paraId="0130E1BF" w14:textId="77777777" w:rsidR="004A0A27" w:rsidRPr="00B2254C" w:rsidRDefault="004A0A27" w:rsidP="004A0A27">
      <w:pPr>
        <w:rPr>
          <w:rFonts w:ascii="Baskerville Old Face" w:hAnsi="Baskerville Old Face"/>
          <w:sz w:val="28"/>
          <w:szCs w:val="28"/>
        </w:rPr>
      </w:pPr>
    </w:p>
    <w:p w14:paraId="542FE520" w14:textId="320587BE" w:rsidR="004A0A27" w:rsidRPr="00B2254C" w:rsidRDefault="004A0A27" w:rsidP="004A0A27">
      <w:pPr>
        <w:rPr>
          <w:rFonts w:ascii="Baskerville Old Face" w:hAnsi="Baskerville Old Face"/>
          <w:b/>
          <w:bCs/>
          <w:sz w:val="28"/>
          <w:szCs w:val="28"/>
        </w:rPr>
      </w:pPr>
      <w:r w:rsidRPr="00B2254C">
        <w:rPr>
          <w:rFonts w:ascii="Baskerville Old Face" w:hAnsi="Baskerville Old Face"/>
          <w:b/>
          <w:bCs/>
          <w:sz w:val="28"/>
          <w:szCs w:val="28"/>
        </w:rPr>
        <w:t xml:space="preserve">Expens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3690"/>
        <w:gridCol w:w="1975"/>
      </w:tblGrid>
      <w:tr w:rsidR="004A0A27" w:rsidRPr="00B2254C" w14:paraId="162315F1" w14:textId="77777777" w:rsidTr="00F0128C">
        <w:tc>
          <w:tcPr>
            <w:tcW w:w="3685" w:type="dxa"/>
            <w:shd w:val="clear" w:color="auto" w:fill="8EAADB" w:themeFill="accent1" w:themeFillTint="99"/>
          </w:tcPr>
          <w:p w14:paraId="43C79E1E" w14:textId="5D950FAE" w:rsidR="004A0A27" w:rsidRPr="00B2254C" w:rsidRDefault="004A0A27" w:rsidP="004A0A27">
            <w:pPr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  <w:r w:rsidRPr="00B2254C">
              <w:rPr>
                <w:rFonts w:ascii="Baskerville Old Face" w:hAnsi="Baskerville Old Face"/>
                <w:b/>
                <w:bCs/>
                <w:sz w:val="28"/>
                <w:szCs w:val="28"/>
              </w:rPr>
              <w:t>Line Item</w:t>
            </w:r>
          </w:p>
        </w:tc>
        <w:tc>
          <w:tcPr>
            <w:tcW w:w="3690" w:type="dxa"/>
            <w:shd w:val="clear" w:color="auto" w:fill="8EAADB" w:themeFill="accent1" w:themeFillTint="99"/>
          </w:tcPr>
          <w:p w14:paraId="5C09BEF6" w14:textId="4B06C7B0" w:rsidR="004A0A27" w:rsidRPr="00B2254C" w:rsidRDefault="00F0128C" w:rsidP="00A23048">
            <w:pPr>
              <w:jc w:val="center"/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  <w:r>
              <w:rPr>
                <w:rFonts w:ascii="Baskerville Old Face" w:hAnsi="Baskerville Old Face"/>
                <w:b/>
                <w:bCs/>
                <w:sz w:val="28"/>
                <w:szCs w:val="28"/>
              </w:rPr>
              <w:t>Budget Justification</w:t>
            </w:r>
          </w:p>
        </w:tc>
        <w:tc>
          <w:tcPr>
            <w:tcW w:w="1975" w:type="dxa"/>
            <w:shd w:val="clear" w:color="auto" w:fill="8EAADB" w:themeFill="accent1" w:themeFillTint="99"/>
          </w:tcPr>
          <w:p w14:paraId="7CEFC9F1" w14:textId="47C02715" w:rsidR="004A0A27" w:rsidRPr="00B2254C" w:rsidRDefault="00F0128C" w:rsidP="00F0128C">
            <w:pPr>
              <w:jc w:val="center"/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  <w:r>
              <w:rPr>
                <w:rFonts w:ascii="Baskerville Old Face" w:hAnsi="Baskerville Old Face"/>
                <w:b/>
                <w:bCs/>
                <w:sz w:val="28"/>
                <w:szCs w:val="28"/>
              </w:rPr>
              <w:t>Request from ECSU</w:t>
            </w:r>
          </w:p>
        </w:tc>
      </w:tr>
      <w:tr w:rsidR="00F0128C" w:rsidRPr="00B2254C" w14:paraId="7ACA540D" w14:textId="77777777" w:rsidTr="00F0128C">
        <w:tc>
          <w:tcPr>
            <w:tcW w:w="3685" w:type="dxa"/>
          </w:tcPr>
          <w:p w14:paraId="304E6201" w14:textId="77777777" w:rsidR="00F0128C" w:rsidRPr="00B2254C" w:rsidRDefault="00F0128C" w:rsidP="004A0A27">
            <w:pPr>
              <w:rPr>
                <w:rFonts w:ascii="Baskerville Old Face" w:hAnsi="Baskerville Old Face"/>
                <w:sz w:val="28"/>
                <w:szCs w:val="28"/>
              </w:rPr>
            </w:pPr>
            <w:r w:rsidRPr="00B2254C">
              <w:rPr>
                <w:rFonts w:ascii="Baskerville Old Face" w:hAnsi="Baskerville Old Face"/>
                <w:sz w:val="28"/>
                <w:szCs w:val="28"/>
              </w:rPr>
              <w:t>Communication/Virtual Tools</w:t>
            </w:r>
          </w:p>
        </w:tc>
        <w:tc>
          <w:tcPr>
            <w:tcW w:w="3690" w:type="dxa"/>
          </w:tcPr>
          <w:p w14:paraId="4A128825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43FDCDBB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:rsidRPr="00B2254C" w14:paraId="21AFDBFE" w14:textId="77777777" w:rsidTr="00F0128C">
        <w:tc>
          <w:tcPr>
            <w:tcW w:w="3685" w:type="dxa"/>
          </w:tcPr>
          <w:p w14:paraId="3F075DC0" w14:textId="77777777" w:rsidR="00F0128C" w:rsidRPr="00B2254C" w:rsidRDefault="00F0128C" w:rsidP="004A0A27">
            <w:pPr>
              <w:rPr>
                <w:rFonts w:ascii="Baskerville Old Face" w:hAnsi="Baskerville Old Face"/>
                <w:sz w:val="28"/>
                <w:szCs w:val="28"/>
              </w:rPr>
            </w:pPr>
            <w:r w:rsidRPr="00B2254C">
              <w:rPr>
                <w:rFonts w:ascii="Baskerville Old Face" w:hAnsi="Baskerville Old Face"/>
                <w:sz w:val="28"/>
                <w:szCs w:val="28"/>
              </w:rPr>
              <w:t xml:space="preserve">Contracted </w:t>
            </w:r>
            <w:r>
              <w:rPr>
                <w:rFonts w:ascii="Baskerville Old Face" w:hAnsi="Baskerville Old Face"/>
                <w:sz w:val="28"/>
                <w:szCs w:val="28"/>
              </w:rPr>
              <w:t xml:space="preserve">Services </w:t>
            </w:r>
          </w:p>
        </w:tc>
        <w:tc>
          <w:tcPr>
            <w:tcW w:w="3690" w:type="dxa"/>
          </w:tcPr>
          <w:p w14:paraId="18A45F4D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74E8CA90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:rsidRPr="00B2254C" w14:paraId="388E2C0B" w14:textId="77777777" w:rsidTr="00F0128C">
        <w:tc>
          <w:tcPr>
            <w:tcW w:w="3685" w:type="dxa"/>
          </w:tcPr>
          <w:p w14:paraId="7297657A" w14:textId="77777777" w:rsidR="00F0128C" w:rsidRPr="00B2254C" w:rsidRDefault="00F0128C" w:rsidP="00B2254C">
            <w:pPr>
              <w:rPr>
                <w:rFonts w:ascii="Baskerville Old Face" w:hAnsi="Baskerville Old Face"/>
                <w:sz w:val="28"/>
                <w:szCs w:val="28"/>
              </w:rPr>
            </w:pPr>
            <w:r>
              <w:rPr>
                <w:rFonts w:ascii="Baskerville Old Face" w:hAnsi="Baskerville Old Face"/>
                <w:sz w:val="28"/>
                <w:szCs w:val="28"/>
              </w:rPr>
              <w:t>Marketing Materials/ Community Outreach</w:t>
            </w:r>
          </w:p>
        </w:tc>
        <w:tc>
          <w:tcPr>
            <w:tcW w:w="3690" w:type="dxa"/>
          </w:tcPr>
          <w:p w14:paraId="351D0117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34BFAE4A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:rsidRPr="00B2254C" w14:paraId="603215EE" w14:textId="77777777" w:rsidTr="00F0128C">
        <w:trPr>
          <w:trHeight w:val="413"/>
        </w:trPr>
        <w:tc>
          <w:tcPr>
            <w:tcW w:w="3685" w:type="dxa"/>
          </w:tcPr>
          <w:p w14:paraId="413C6FB2" w14:textId="77777777" w:rsidR="00F0128C" w:rsidRPr="00B2254C" w:rsidRDefault="00F0128C" w:rsidP="004A0A27">
            <w:pPr>
              <w:rPr>
                <w:rFonts w:ascii="Baskerville Old Face" w:hAnsi="Baskerville Old Face"/>
                <w:sz w:val="28"/>
                <w:szCs w:val="28"/>
              </w:rPr>
            </w:pPr>
            <w:r>
              <w:rPr>
                <w:rFonts w:ascii="Baskerville Old Face" w:hAnsi="Baskerville Old Face"/>
                <w:sz w:val="28"/>
                <w:szCs w:val="28"/>
              </w:rPr>
              <w:t xml:space="preserve">Non-Student Wages &amp; Fringe Benefits   </w:t>
            </w:r>
          </w:p>
        </w:tc>
        <w:tc>
          <w:tcPr>
            <w:tcW w:w="3690" w:type="dxa"/>
          </w:tcPr>
          <w:p w14:paraId="4695E75D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7FD9C39B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:rsidRPr="00B2254C" w14:paraId="0F31F26C" w14:textId="77777777" w:rsidTr="00F0128C">
        <w:tc>
          <w:tcPr>
            <w:tcW w:w="3685" w:type="dxa"/>
          </w:tcPr>
          <w:p w14:paraId="7C8038A1" w14:textId="77777777" w:rsidR="00F0128C" w:rsidRPr="00B2254C" w:rsidRDefault="00F0128C" w:rsidP="00B2254C">
            <w:pPr>
              <w:rPr>
                <w:rFonts w:ascii="Baskerville Old Face" w:hAnsi="Baskerville Old Face"/>
                <w:sz w:val="28"/>
                <w:szCs w:val="28"/>
              </w:rPr>
            </w:pPr>
            <w:r>
              <w:rPr>
                <w:rFonts w:ascii="Baskerville Old Face" w:hAnsi="Baskerville Old Face"/>
                <w:sz w:val="28"/>
                <w:szCs w:val="28"/>
              </w:rPr>
              <w:t>Student Wages/Stipends</w:t>
            </w:r>
          </w:p>
        </w:tc>
        <w:tc>
          <w:tcPr>
            <w:tcW w:w="3690" w:type="dxa"/>
          </w:tcPr>
          <w:p w14:paraId="5E096B47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2A656720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:rsidRPr="00B2254C" w14:paraId="3D4245E2" w14:textId="77777777" w:rsidTr="00F0128C">
        <w:tc>
          <w:tcPr>
            <w:tcW w:w="3685" w:type="dxa"/>
          </w:tcPr>
          <w:p w14:paraId="0A2DCAC4" w14:textId="77777777" w:rsidR="00F0128C" w:rsidRPr="00B2254C" w:rsidRDefault="00F0128C" w:rsidP="004A0A27">
            <w:pPr>
              <w:rPr>
                <w:rFonts w:ascii="Baskerville Old Face" w:hAnsi="Baskerville Old Face"/>
                <w:sz w:val="28"/>
                <w:szCs w:val="28"/>
              </w:rPr>
            </w:pPr>
            <w:r w:rsidRPr="00B2254C">
              <w:rPr>
                <w:rFonts w:ascii="Baskerville Old Face" w:hAnsi="Baskerville Old Face"/>
                <w:sz w:val="28"/>
                <w:szCs w:val="28"/>
              </w:rPr>
              <w:t>Supplies &amp; Materials</w:t>
            </w:r>
          </w:p>
        </w:tc>
        <w:tc>
          <w:tcPr>
            <w:tcW w:w="3690" w:type="dxa"/>
          </w:tcPr>
          <w:p w14:paraId="19C87727" w14:textId="77777777" w:rsidR="00F0128C" w:rsidRPr="00B2254C" w:rsidRDefault="00F0128C" w:rsidP="00F0128C">
            <w:pPr>
              <w:jc w:val="center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3A8FE49E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:rsidRPr="00B2254C" w14:paraId="33469269" w14:textId="77777777" w:rsidTr="00F0128C">
        <w:tc>
          <w:tcPr>
            <w:tcW w:w="3685" w:type="dxa"/>
          </w:tcPr>
          <w:p w14:paraId="327FC9B1" w14:textId="77777777" w:rsidR="00F0128C" w:rsidRPr="00B2254C" w:rsidRDefault="00F0128C" w:rsidP="00B2254C">
            <w:pPr>
              <w:rPr>
                <w:rFonts w:ascii="Baskerville Old Face" w:hAnsi="Baskerville Old Face"/>
                <w:sz w:val="28"/>
                <w:szCs w:val="28"/>
              </w:rPr>
            </w:pPr>
            <w:r>
              <w:rPr>
                <w:rFonts w:ascii="Baskerville Old Face" w:hAnsi="Baskerville Old Face"/>
                <w:sz w:val="28"/>
                <w:szCs w:val="28"/>
              </w:rPr>
              <w:t>Travel</w:t>
            </w:r>
          </w:p>
        </w:tc>
        <w:tc>
          <w:tcPr>
            <w:tcW w:w="3690" w:type="dxa"/>
          </w:tcPr>
          <w:p w14:paraId="6B6955ED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43126201" w14:textId="77777777" w:rsidR="00F0128C" w:rsidRPr="00B2254C" w:rsidRDefault="00F0128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B2254C" w:rsidRPr="00B2254C" w14:paraId="50A941DA" w14:textId="77777777" w:rsidTr="00F0128C">
        <w:tc>
          <w:tcPr>
            <w:tcW w:w="3685" w:type="dxa"/>
          </w:tcPr>
          <w:p w14:paraId="12F2AB0D" w14:textId="618AEE56" w:rsidR="00B2254C" w:rsidRPr="00B2254C" w:rsidRDefault="00D4120F" w:rsidP="00B2254C">
            <w:pPr>
              <w:rPr>
                <w:rFonts w:ascii="Baskerville Old Face" w:hAnsi="Baskerville Old Face"/>
                <w:sz w:val="28"/>
                <w:szCs w:val="28"/>
              </w:rPr>
            </w:pPr>
            <w:r>
              <w:rPr>
                <w:rFonts w:ascii="Baskerville Old Face" w:hAnsi="Baskerville Old Face"/>
                <w:sz w:val="28"/>
                <w:szCs w:val="28"/>
              </w:rPr>
              <w:t xml:space="preserve"> </w:t>
            </w:r>
            <w:r w:rsidR="002C1625">
              <w:rPr>
                <w:rFonts w:ascii="Baskerville Old Face" w:hAnsi="Baskerville Old Face"/>
                <w:sz w:val="28"/>
                <w:szCs w:val="28"/>
              </w:rPr>
              <w:t xml:space="preserve"> </w:t>
            </w:r>
          </w:p>
        </w:tc>
        <w:tc>
          <w:tcPr>
            <w:tcW w:w="3690" w:type="dxa"/>
          </w:tcPr>
          <w:p w14:paraId="0298DE9A" w14:textId="41B1DDB8" w:rsidR="00B2254C" w:rsidRPr="00B2254C" w:rsidRDefault="00B2254C" w:rsidP="002C1625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3DA07B5C" w14:textId="0BCC5842" w:rsidR="00B2254C" w:rsidRPr="00B2254C" w:rsidRDefault="00B2254C" w:rsidP="004405BA">
            <w:pPr>
              <w:jc w:val="center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2C1625" w:rsidRPr="00B2254C" w14:paraId="20BEA1B7" w14:textId="77777777" w:rsidTr="00F0128C">
        <w:tc>
          <w:tcPr>
            <w:tcW w:w="3685" w:type="dxa"/>
            <w:shd w:val="clear" w:color="auto" w:fill="auto"/>
          </w:tcPr>
          <w:p w14:paraId="59828900" w14:textId="0205D1F5" w:rsidR="002C1625" w:rsidRPr="002C1625" w:rsidRDefault="002C1625" w:rsidP="00352E72">
            <w:pPr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</w:p>
        </w:tc>
        <w:tc>
          <w:tcPr>
            <w:tcW w:w="3690" w:type="dxa"/>
            <w:shd w:val="clear" w:color="auto" w:fill="auto"/>
          </w:tcPr>
          <w:p w14:paraId="7FCEA7D4" w14:textId="56C72199" w:rsidR="002C1625" w:rsidRPr="002C1625" w:rsidRDefault="002C1625" w:rsidP="00352E72">
            <w:pPr>
              <w:jc w:val="right"/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</w:p>
        </w:tc>
        <w:tc>
          <w:tcPr>
            <w:tcW w:w="1975" w:type="dxa"/>
            <w:shd w:val="clear" w:color="auto" w:fill="auto"/>
          </w:tcPr>
          <w:p w14:paraId="36096042" w14:textId="1EA90EC0" w:rsidR="002C1625" w:rsidRPr="002C1625" w:rsidRDefault="002C1625" w:rsidP="00352E72">
            <w:pPr>
              <w:jc w:val="right"/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</w:p>
        </w:tc>
      </w:tr>
      <w:tr w:rsidR="002C1625" w:rsidRPr="00B2254C" w14:paraId="20BDFC85" w14:textId="77777777" w:rsidTr="00F0128C">
        <w:tc>
          <w:tcPr>
            <w:tcW w:w="3685" w:type="dxa"/>
          </w:tcPr>
          <w:p w14:paraId="4C4EA5DF" w14:textId="77777777" w:rsidR="002C1625" w:rsidRPr="00B2254C" w:rsidRDefault="002C1625" w:rsidP="00352E72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3690" w:type="dxa"/>
          </w:tcPr>
          <w:p w14:paraId="003E454A" w14:textId="77777777" w:rsidR="002C1625" w:rsidRPr="00B2254C" w:rsidRDefault="002C1625" w:rsidP="00352E72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6FF4E339" w14:textId="77777777" w:rsidR="002C1625" w:rsidRPr="00B2254C" w:rsidRDefault="002C1625" w:rsidP="00352E72">
            <w:pPr>
              <w:jc w:val="right"/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14:paraId="3084B67A" w14:textId="77777777" w:rsidTr="00F0128C">
        <w:tc>
          <w:tcPr>
            <w:tcW w:w="3685" w:type="dxa"/>
          </w:tcPr>
          <w:p w14:paraId="61D11468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3690" w:type="dxa"/>
          </w:tcPr>
          <w:p w14:paraId="2D08CA66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4549851E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14:paraId="51DFD1AC" w14:textId="77777777" w:rsidTr="00F0128C">
        <w:tc>
          <w:tcPr>
            <w:tcW w:w="3685" w:type="dxa"/>
          </w:tcPr>
          <w:p w14:paraId="6E593358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3690" w:type="dxa"/>
          </w:tcPr>
          <w:p w14:paraId="6F13ACAE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60D476D6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14:paraId="431DB032" w14:textId="77777777" w:rsidTr="00F0128C">
        <w:tc>
          <w:tcPr>
            <w:tcW w:w="3685" w:type="dxa"/>
          </w:tcPr>
          <w:p w14:paraId="127B9CD6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3690" w:type="dxa"/>
          </w:tcPr>
          <w:p w14:paraId="2B3C800E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4B096969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14:paraId="24DC354C" w14:textId="77777777" w:rsidTr="00F0128C">
        <w:tc>
          <w:tcPr>
            <w:tcW w:w="3685" w:type="dxa"/>
          </w:tcPr>
          <w:p w14:paraId="64FD39D7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3690" w:type="dxa"/>
          </w:tcPr>
          <w:p w14:paraId="61A0D87A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729DA552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14:paraId="0E290A3A" w14:textId="77777777" w:rsidTr="00F0128C">
        <w:tc>
          <w:tcPr>
            <w:tcW w:w="3685" w:type="dxa"/>
          </w:tcPr>
          <w:p w14:paraId="2EF57DDA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3690" w:type="dxa"/>
          </w:tcPr>
          <w:p w14:paraId="1AE9D47D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  <w:tc>
          <w:tcPr>
            <w:tcW w:w="1975" w:type="dxa"/>
          </w:tcPr>
          <w:p w14:paraId="17896D0B" w14:textId="77777777" w:rsidR="00F0128C" w:rsidRDefault="00F0128C" w:rsidP="002C1625">
            <w:pPr>
              <w:rPr>
                <w:rFonts w:ascii="Baskerville Old Face" w:hAnsi="Baskerville Old Face"/>
                <w:sz w:val="28"/>
                <w:szCs w:val="28"/>
              </w:rPr>
            </w:pPr>
          </w:p>
        </w:tc>
      </w:tr>
      <w:tr w:rsidR="00F0128C" w14:paraId="421BA275" w14:textId="77777777" w:rsidTr="00F0128C">
        <w:tc>
          <w:tcPr>
            <w:tcW w:w="3685" w:type="dxa"/>
          </w:tcPr>
          <w:p w14:paraId="577A14A2" w14:textId="74E86149" w:rsidR="00F0128C" w:rsidRPr="00F0128C" w:rsidRDefault="00F0128C" w:rsidP="00F0128C">
            <w:pPr>
              <w:jc w:val="right"/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  <w:r w:rsidRPr="00F0128C">
              <w:rPr>
                <w:rFonts w:ascii="Baskerville Old Face" w:hAnsi="Baskerville Old Face"/>
                <w:b/>
                <w:bCs/>
                <w:sz w:val="28"/>
                <w:szCs w:val="28"/>
              </w:rPr>
              <w:t xml:space="preserve">Total Budget </w:t>
            </w:r>
          </w:p>
        </w:tc>
        <w:tc>
          <w:tcPr>
            <w:tcW w:w="3690" w:type="dxa"/>
          </w:tcPr>
          <w:p w14:paraId="01766239" w14:textId="77777777" w:rsidR="00F0128C" w:rsidRPr="00F0128C" w:rsidRDefault="00F0128C" w:rsidP="00F0128C">
            <w:pPr>
              <w:jc w:val="right"/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</w:p>
        </w:tc>
        <w:tc>
          <w:tcPr>
            <w:tcW w:w="1975" w:type="dxa"/>
          </w:tcPr>
          <w:p w14:paraId="35A2D03E" w14:textId="77777777" w:rsidR="00F0128C" w:rsidRPr="00F0128C" w:rsidRDefault="00F0128C" w:rsidP="00F0128C">
            <w:pPr>
              <w:jc w:val="right"/>
              <w:rPr>
                <w:rFonts w:ascii="Baskerville Old Face" w:hAnsi="Baskerville Old Face"/>
                <w:b/>
                <w:bCs/>
                <w:sz w:val="28"/>
                <w:szCs w:val="28"/>
              </w:rPr>
            </w:pPr>
          </w:p>
        </w:tc>
      </w:tr>
    </w:tbl>
    <w:p w14:paraId="338D3117" w14:textId="77777777" w:rsidR="002C1625" w:rsidRPr="00B2254C" w:rsidRDefault="002C1625" w:rsidP="002C1625">
      <w:pPr>
        <w:rPr>
          <w:rFonts w:ascii="Baskerville Old Face" w:hAnsi="Baskerville Old Face"/>
          <w:sz w:val="28"/>
          <w:szCs w:val="28"/>
        </w:rPr>
      </w:pPr>
    </w:p>
    <w:p w14:paraId="60B9D901" w14:textId="7D1C3758" w:rsidR="004A0A27" w:rsidRPr="00F0128C" w:rsidRDefault="00F0128C">
      <w:pPr>
        <w:rPr>
          <w:rFonts w:ascii="Baskerville Old Face" w:hAnsi="Baskerville Old Face"/>
          <w:i/>
          <w:iCs/>
          <w:sz w:val="28"/>
          <w:szCs w:val="28"/>
        </w:rPr>
      </w:pPr>
      <w:r w:rsidRPr="00F0128C">
        <w:rPr>
          <w:rFonts w:ascii="Baskerville Old Face" w:hAnsi="Baskerville Old Face"/>
          <w:i/>
          <w:iCs/>
          <w:sz w:val="28"/>
          <w:szCs w:val="28"/>
        </w:rPr>
        <w:t>Please add additional line-items as needed.</w:t>
      </w:r>
    </w:p>
    <w:sectPr w:rsidR="004A0A27" w:rsidRPr="00F012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tzC1sDS0NLE0MbNQ0lEKTi0uzszPAykwrAUA+4fBmSwAAAA="/>
  </w:docVars>
  <w:rsids>
    <w:rsidRoot w:val="004A0A27"/>
    <w:rsid w:val="00050642"/>
    <w:rsid w:val="002C1625"/>
    <w:rsid w:val="004405BA"/>
    <w:rsid w:val="004A0A27"/>
    <w:rsid w:val="005412BC"/>
    <w:rsid w:val="005C528E"/>
    <w:rsid w:val="007730AB"/>
    <w:rsid w:val="00876912"/>
    <w:rsid w:val="009D0381"/>
    <w:rsid w:val="00A23048"/>
    <w:rsid w:val="00B2254C"/>
    <w:rsid w:val="00BA5B5D"/>
    <w:rsid w:val="00C95639"/>
    <w:rsid w:val="00CE4FB2"/>
    <w:rsid w:val="00D4120F"/>
    <w:rsid w:val="00D83460"/>
    <w:rsid w:val="00F01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D2919"/>
  <w15:chartTrackingRefBased/>
  <w15:docId w15:val="{DB30677B-25EB-3842-B537-DF58C90B3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0A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288A28A-9CD3-574B-B97B-A01BD3081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Wills</dc:creator>
  <cp:keywords/>
  <dc:description/>
  <cp:lastModifiedBy>Lucretia Banks</cp:lastModifiedBy>
  <cp:revision>2</cp:revision>
  <dcterms:created xsi:type="dcterms:W3CDTF">2024-03-15T12:16:00Z</dcterms:created>
  <dcterms:modified xsi:type="dcterms:W3CDTF">2024-03-15T12:16:00Z</dcterms:modified>
</cp:coreProperties>
</file>